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ปไหนไปสิwxwxaxasaxawxaxsaqweasdไปไปไปwxwxwxzxwxzxไกไปปไปไปไปไปไปปไปไปไปไปไปไปปไปไปปไไปไปปไปไปไปไปไปไปปไปไปปไปไปปไปไปไปไปปไไป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2</dc:title>
  <dc:creator/>
  <cp:keywords/>
  <dcterms:created xsi:type="dcterms:W3CDTF">2021-03-23T08:43:31Z</dcterms:created>
  <dcterms:modified xsi:type="dcterms:W3CDTF">2021-03-23T08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มีนาคม 2564 เวลา 13.22 น.</vt:lpwstr>
  </property>
  <property fmtid="{D5CDD505-2E9C-101B-9397-08002B2CF9AE}" pid="3" name="subtitle">
    <vt:lpwstr/>
  </property>
</Properties>
</file>